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12E18" w14:textId="77777777" w:rsidR="0004050E" w:rsidRPr="0004050E" w:rsidRDefault="0004050E" w:rsidP="0004050E">
      <w:pPr>
        <w:shd w:val="clear" w:color="auto" w:fill="FEFEFE"/>
        <w:spacing w:after="30" w:line="408" w:lineRule="atLeast"/>
        <w:rPr>
          <w:rFonts w:ascii="Arial" w:hAnsi="Arial" w:cs="Arial"/>
          <w:color w:val="535A60"/>
          <w:sz w:val="23"/>
          <w:szCs w:val="23"/>
          <w:shd w:val="clear" w:color="auto" w:fill="FFFFFF"/>
        </w:rPr>
      </w:pPr>
      <w:r w:rsidRPr="0004050E">
        <w:rPr>
          <w:rFonts w:ascii="Arial" w:hAnsi="Arial" w:cs="Arial"/>
          <w:color w:val="535A60"/>
          <w:sz w:val="23"/>
          <w:szCs w:val="23"/>
          <w:shd w:val="clear" w:color="auto" w:fill="FFFFFF"/>
        </w:rPr>
        <w:t>1 A) If you declare a variable without using "let" in strict mode, it doesn’t work</w:t>
      </w:r>
    </w:p>
    <w:p w14:paraId="479EE6A0" w14:textId="77777777" w:rsidR="0004050E" w:rsidRDefault="0004050E" w:rsidP="0004050E">
      <w:pPr>
        <w:shd w:val="clear" w:color="auto" w:fill="FEFEFE"/>
        <w:spacing w:after="30" w:line="408" w:lineRule="atLeast"/>
        <w:rPr>
          <w:rFonts w:ascii="Arial" w:hAnsi="Arial" w:cs="Arial"/>
          <w:color w:val="535A60"/>
          <w:sz w:val="23"/>
          <w:szCs w:val="23"/>
          <w:shd w:val="clear" w:color="auto" w:fill="FFFFFF"/>
        </w:rPr>
      </w:pPr>
    </w:p>
    <w:p w14:paraId="35DEC3C9" w14:textId="1675FE06" w:rsidR="00D02528" w:rsidRPr="00D02528" w:rsidRDefault="00D02528" w:rsidP="0004050E">
      <w:pPr>
        <w:shd w:val="clear" w:color="auto" w:fill="FEFEFE"/>
        <w:spacing w:after="30" w:line="408" w:lineRule="atLeast"/>
        <w:rPr>
          <w:rFonts w:ascii="Segoe UI" w:eastAsia="Times New Roman" w:hAnsi="Segoe UI" w:cs="Segoe UI"/>
          <w:color w:val="424242"/>
          <w:sz w:val="30"/>
          <w:szCs w:val="30"/>
        </w:rPr>
      </w:pPr>
      <w:r>
        <w:rPr>
          <w:rFonts w:ascii="Arial" w:hAnsi="Arial" w:cs="Arial"/>
          <w:color w:val="535A60"/>
          <w:sz w:val="23"/>
          <w:szCs w:val="23"/>
          <w:shd w:val="clear" w:color="auto" w:fill="FFFFFF"/>
        </w:rPr>
        <w:t xml:space="preserve">B)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await</w:t>
      </w:r>
      <w:r>
        <w:rPr>
          <w:rFonts w:ascii="Segoe UI" w:eastAsia="Times New Roman" w:hAnsi="Segoe UI" w:cs="Segoe UI"/>
          <w:color w:val="424242"/>
          <w:sz w:val="30"/>
          <w:szCs w:val="30"/>
        </w:rPr>
        <w:t xml:space="preserve">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break</w:t>
      </w:r>
      <w:r>
        <w:rPr>
          <w:rFonts w:ascii="Segoe UI" w:eastAsia="Times New Roman" w:hAnsi="Segoe UI" w:cs="Segoe UI"/>
          <w:color w:val="424242"/>
          <w:sz w:val="30"/>
          <w:szCs w:val="30"/>
        </w:rPr>
        <w:t xml:space="preserve">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class</w:t>
      </w:r>
      <w:r w:rsidR="0004050E">
        <w:rPr>
          <w:rFonts w:ascii="Segoe UI" w:eastAsia="Times New Roman" w:hAnsi="Segoe UI" w:cs="Segoe UI"/>
          <w:color w:val="424242"/>
          <w:sz w:val="30"/>
          <w:szCs w:val="30"/>
        </w:rPr>
        <w:t xml:space="preserve">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const</w:t>
      </w:r>
      <w:r w:rsidR="0004050E">
        <w:rPr>
          <w:rFonts w:ascii="Segoe UI" w:eastAsia="Times New Roman" w:hAnsi="Segoe UI" w:cs="Segoe UI"/>
          <w:color w:val="424242"/>
          <w:sz w:val="30"/>
          <w:szCs w:val="30"/>
        </w:rPr>
        <w:t xml:space="preserve">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continue</w:t>
      </w:r>
      <w:r w:rsidR="0004050E">
        <w:rPr>
          <w:rFonts w:ascii="Segoe UI" w:eastAsia="Times New Roman" w:hAnsi="Segoe UI" w:cs="Segoe UI"/>
          <w:color w:val="424242"/>
          <w:sz w:val="30"/>
          <w:szCs w:val="30"/>
        </w:rPr>
        <w:t xml:space="preserve"> </w:t>
      </w:r>
      <w:r w:rsidRPr="00D02528">
        <w:rPr>
          <w:rFonts w:ascii="Courier New" w:eastAsia="Times New Roman" w:hAnsi="Courier New" w:cs="Courier New"/>
          <w:color w:val="444444"/>
          <w:sz w:val="30"/>
          <w:szCs w:val="30"/>
          <w:shd w:val="clear" w:color="auto" w:fill="F1F0EA"/>
        </w:rPr>
        <w:t>debugger</w:t>
      </w:r>
    </w:p>
    <w:p w14:paraId="19C4196B" w14:textId="6297CFAD" w:rsidR="00D02528" w:rsidRDefault="00D02528">
      <w:pPr>
        <w:rPr>
          <w:rFonts w:ascii="Arial" w:hAnsi="Arial" w:cs="Arial"/>
          <w:color w:val="535A60"/>
          <w:sz w:val="23"/>
          <w:szCs w:val="23"/>
          <w:shd w:val="clear" w:color="auto" w:fill="FFFFFF"/>
        </w:rPr>
      </w:pPr>
    </w:p>
    <w:p w14:paraId="5F5B649D" w14:textId="43513F39" w:rsidR="0004050E" w:rsidRPr="0004050E" w:rsidRDefault="0004050E" w:rsidP="0004050E">
      <w:r w:rsidRPr="0004050E">
        <w:t>A computer program is a specific sequence of instructions in a specific programming language</w:t>
      </w:r>
      <w:r>
        <w:t>.</w:t>
      </w:r>
      <w:r w:rsidRPr="0004050E">
        <w:rPr>
          <w:rFonts w:ascii="inherit" w:eastAsia="Times New Roman" w:hAnsi="inherit" w:cs="Arial"/>
          <w:color w:val="242729"/>
          <w:sz w:val="20"/>
          <w:szCs w:val="20"/>
        </w:rPr>
        <w:t xml:space="preserve"> </w:t>
      </w:r>
    </w:p>
    <w:p w14:paraId="502FC103" w14:textId="1EF34B25" w:rsidR="0004050E" w:rsidRDefault="0004050E" w:rsidP="0004050E">
      <w:r w:rsidRPr="0004050E">
        <w:t>An algorithm is a concept or idea. It is a formal approach for solving a problem.</w:t>
      </w:r>
    </w:p>
    <w:p w14:paraId="76969152" w14:textId="7C5192F9" w:rsidR="0004050E" w:rsidRDefault="00655BBA" w:rsidP="0004050E">
      <w:r>
        <w:t xml:space="preserve">My daily </w:t>
      </w:r>
      <w:proofErr w:type="gramStart"/>
      <w:r>
        <w:t>Algorithm:-</w:t>
      </w:r>
      <w:proofErr w:type="gramEnd"/>
    </w:p>
    <w:p w14:paraId="608062E6" w14:textId="60DC056C" w:rsidR="00655BBA" w:rsidRDefault="00655BBA" w:rsidP="0004050E">
      <w:r>
        <w:t xml:space="preserve">Let a= </w:t>
      </w:r>
      <w:proofErr w:type="gramStart"/>
      <w:r>
        <w:t>wakeup;</w:t>
      </w:r>
      <w:proofErr w:type="gramEnd"/>
    </w:p>
    <w:p w14:paraId="73C8ED67" w14:textId="66F57819" w:rsidR="00655BBA" w:rsidRDefault="00655BBA" w:rsidP="0004050E">
      <w:r>
        <w:t xml:space="preserve">Let </w:t>
      </w:r>
      <w:r>
        <w:t>b</w:t>
      </w:r>
      <w:r>
        <w:t xml:space="preserve">= </w:t>
      </w:r>
      <w:r>
        <w:t xml:space="preserve">dress my </w:t>
      </w:r>
      <w:proofErr w:type="gramStart"/>
      <w:r>
        <w:t>clothes</w:t>
      </w:r>
      <w:r>
        <w:t>;</w:t>
      </w:r>
      <w:proofErr w:type="gramEnd"/>
    </w:p>
    <w:p w14:paraId="780A2A5B" w14:textId="0DF80792" w:rsidR="00655BBA" w:rsidRDefault="00655BBA" w:rsidP="0004050E">
      <w:r>
        <w:t xml:space="preserve">Let </w:t>
      </w:r>
      <w:r>
        <w:t>c</w:t>
      </w:r>
      <w:r>
        <w:t xml:space="preserve">= </w:t>
      </w:r>
      <w:r>
        <w:t xml:space="preserve">go to </w:t>
      </w:r>
      <w:proofErr w:type="gramStart"/>
      <w:r>
        <w:t>restroom</w:t>
      </w:r>
      <w:r>
        <w:t>;</w:t>
      </w:r>
      <w:proofErr w:type="gramEnd"/>
    </w:p>
    <w:p w14:paraId="722FDF6C" w14:textId="266B60F2" w:rsidR="00655BBA" w:rsidRDefault="00655BBA" w:rsidP="00655BBA">
      <w:r>
        <w:t xml:space="preserve">Let </w:t>
      </w:r>
      <w:r>
        <w:t>d</w:t>
      </w:r>
      <w:r>
        <w:t xml:space="preserve">= </w:t>
      </w:r>
      <w:r>
        <w:t xml:space="preserve">wash my face and clean my </w:t>
      </w:r>
      <w:proofErr w:type="gramStart"/>
      <w:r>
        <w:t>teeth</w:t>
      </w:r>
      <w:r>
        <w:t>;</w:t>
      </w:r>
      <w:proofErr w:type="gramEnd"/>
    </w:p>
    <w:p w14:paraId="0072FB5C" w14:textId="785A85FA" w:rsidR="00655BBA" w:rsidRDefault="00655BBA" w:rsidP="00655BBA">
      <w:r>
        <w:t>Console.log(a,b,c,d);</w:t>
      </w:r>
    </w:p>
    <w:p w14:paraId="29BA7BE6" w14:textId="77777777" w:rsidR="00655BBA" w:rsidRDefault="00655BBA" w:rsidP="0004050E"/>
    <w:p w14:paraId="047C41EC" w14:textId="77777777" w:rsidR="00655BBA" w:rsidRPr="0004050E" w:rsidRDefault="00655BBA" w:rsidP="0004050E"/>
    <w:p w14:paraId="020B62DA" w14:textId="530C7218" w:rsidR="00D02528" w:rsidRDefault="00D02528"/>
    <w:p w14:paraId="3321ABAF" w14:textId="77777777" w:rsidR="0004050E" w:rsidRDefault="0004050E"/>
    <w:sectPr w:rsidR="00040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BF33F9"/>
    <w:multiLevelType w:val="multilevel"/>
    <w:tmpl w:val="43A0A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DUwMDY2NbAwMTdR0lEKTi0uzszPAykwrAUAKMu7fywAAAA="/>
  </w:docVars>
  <w:rsids>
    <w:rsidRoot w:val="00D63518"/>
    <w:rsid w:val="0004050E"/>
    <w:rsid w:val="00655BBA"/>
    <w:rsid w:val="00D02528"/>
    <w:rsid w:val="00D63518"/>
    <w:rsid w:val="00FA3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39524"/>
  <w15:chartTrackingRefBased/>
  <w15:docId w15:val="{9E4E15E1-31BA-406F-883E-97FF0C6C2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D025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9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630014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88712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iru Ararso</dc:creator>
  <cp:keywords/>
  <dc:description/>
  <cp:lastModifiedBy>Shibiru Ararso</cp:lastModifiedBy>
  <cp:revision>1</cp:revision>
  <dcterms:created xsi:type="dcterms:W3CDTF">2021-02-23T00:50:00Z</dcterms:created>
  <dcterms:modified xsi:type="dcterms:W3CDTF">2021-02-23T01:33:00Z</dcterms:modified>
</cp:coreProperties>
</file>